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3A736" w14:textId="50B494B7" w:rsidR="00515B36" w:rsidRDefault="00515B36" w:rsidP="00A17863">
      <w:pPr>
        <w:jc w:val="center"/>
        <w:rPr>
          <w:b/>
          <w:bCs/>
          <w:sz w:val="44"/>
          <w:szCs w:val="44"/>
          <w:lang w:val="en-US"/>
        </w:rPr>
      </w:pPr>
      <w:r w:rsidRPr="00515B36">
        <w:rPr>
          <w:b/>
          <w:bCs/>
          <w:sz w:val="44"/>
          <w:szCs w:val="44"/>
          <w:lang w:val="en-US"/>
        </w:rPr>
        <w:t xml:space="preserve">Assignment </w:t>
      </w:r>
      <w:r w:rsidR="00580C62">
        <w:rPr>
          <w:b/>
          <w:bCs/>
          <w:sz w:val="44"/>
          <w:szCs w:val="44"/>
          <w:lang w:val="en-US"/>
        </w:rPr>
        <w:t>4</w:t>
      </w:r>
    </w:p>
    <w:p w14:paraId="4408716B" w14:textId="77777777" w:rsidR="005A0F82" w:rsidRPr="00580C62" w:rsidRDefault="005A0F82" w:rsidP="005A0F82">
      <w:pPr>
        <w:rPr>
          <w:lang w:val="en-US"/>
        </w:rPr>
      </w:pPr>
    </w:p>
    <w:p w14:paraId="37373888" w14:textId="3E0725CE" w:rsidR="00580C62" w:rsidRDefault="00580C62" w:rsidP="00580C62">
      <w:pPr>
        <w:rPr>
          <w:lang w:val="en-US"/>
        </w:rPr>
      </w:pPr>
      <w:r w:rsidRPr="00580C62">
        <w:rPr>
          <w:lang w:val="en-US"/>
        </w:rPr>
        <w:t xml:space="preserve">"Write a program which accepts the values from </w:t>
      </w:r>
      <w:proofErr w:type="gramStart"/>
      <w:r w:rsidRPr="00580C62">
        <w:rPr>
          <w:lang w:val="en-US"/>
        </w:rPr>
        <w:t>console ,use</w:t>
      </w:r>
      <w:proofErr w:type="gramEnd"/>
      <w:r w:rsidRPr="00580C62">
        <w:rPr>
          <w:lang w:val="en-US"/>
        </w:rPr>
        <w:t xml:space="preserve"> method overloading and overriding concept to display the results by calculating largest values from the variables</w:t>
      </w:r>
    </w:p>
    <w:bookmarkStart w:id="0" w:name="_MON_1710155188"/>
    <w:bookmarkEnd w:id="0"/>
    <w:p w14:paraId="01670144" w14:textId="5F9F6FE4" w:rsidR="00BB1056" w:rsidRPr="00580C62" w:rsidRDefault="00BB1056" w:rsidP="00580C62">
      <w:pPr>
        <w:rPr>
          <w:lang w:val="en-US"/>
        </w:rPr>
      </w:pPr>
      <w:r>
        <w:rPr>
          <w:lang w:val="en-US"/>
        </w:rPr>
        <w:object w:dxaOrig="9360" w:dyaOrig="10519" w14:anchorId="0301B8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525.75pt" o:ole="">
            <v:imagedata r:id="rId6" o:title=""/>
          </v:shape>
          <o:OLEObject Type="Embed" ProgID="Word.OpenDocumentText.12" ShapeID="_x0000_i1027" DrawAspect="Content" ObjectID="_1710156676" r:id="rId7"/>
        </w:object>
      </w:r>
    </w:p>
    <w:p w14:paraId="5C808947" w14:textId="77777777" w:rsidR="00580C62" w:rsidRPr="00580C62" w:rsidRDefault="00580C62" w:rsidP="00580C62">
      <w:pPr>
        <w:rPr>
          <w:lang w:val="en-US"/>
        </w:rPr>
      </w:pPr>
      <w:r w:rsidRPr="00580C62">
        <w:rPr>
          <w:lang w:val="en-US"/>
        </w:rPr>
        <w:lastRenderedPageBreak/>
        <w:t>Write a simple java program that reads and writes the inputs from the file."</w:t>
      </w:r>
    </w:p>
    <w:p w14:paraId="4A1F5AC2" w14:textId="77777777" w:rsidR="00580C62" w:rsidRPr="00580C62" w:rsidRDefault="00580C62" w:rsidP="00580C62">
      <w:pPr>
        <w:rPr>
          <w:b/>
          <w:bCs/>
          <w:lang w:val="en-US"/>
        </w:rPr>
      </w:pPr>
    </w:p>
    <w:bookmarkStart w:id="1" w:name="_MON_1710156631"/>
    <w:bookmarkEnd w:id="1"/>
    <w:p w14:paraId="3200A8DD" w14:textId="2F25A42F" w:rsidR="00580C62" w:rsidRPr="00580C62" w:rsidRDefault="00000703" w:rsidP="00580C62">
      <w:pPr>
        <w:rPr>
          <w:b/>
          <w:bCs/>
          <w:lang w:val="en-US"/>
        </w:rPr>
      </w:pPr>
      <w:r>
        <w:rPr>
          <w:b/>
          <w:bCs/>
          <w:lang w:val="en-US"/>
        </w:rPr>
        <w:object w:dxaOrig="9360" w:dyaOrig="7241" w14:anchorId="7BF134E8">
          <v:shape id="_x0000_i1030" type="#_x0000_t75" style="width:468pt;height:362.25pt" o:ole="">
            <v:imagedata r:id="rId8" o:title=""/>
          </v:shape>
          <o:OLEObject Type="Embed" ProgID="Word.OpenDocumentText.12" ShapeID="_x0000_i1030" DrawAspect="Content" ObjectID="_1710156677" r:id="rId9"/>
        </w:object>
      </w:r>
    </w:p>
    <w:p w14:paraId="5E5AFA0E" w14:textId="77777777" w:rsidR="00580C62" w:rsidRPr="00580C62" w:rsidRDefault="00580C62" w:rsidP="00580C62">
      <w:pPr>
        <w:rPr>
          <w:b/>
          <w:bCs/>
          <w:lang w:val="en-US"/>
        </w:rPr>
      </w:pPr>
    </w:p>
    <w:p w14:paraId="69F81974" w14:textId="77777777" w:rsidR="00A17863" w:rsidRPr="00A17863" w:rsidRDefault="00A17863" w:rsidP="00A17863">
      <w:pPr>
        <w:rPr>
          <w:b/>
          <w:bCs/>
          <w:lang w:val="en-US"/>
        </w:rPr>
      </w:pPr>
    </w:p>
    <w:p w14:paraId="47357A99" w14:textId="77777777" w:rsidR="00515B36" w:rsidRPr="00515B36" w:rsidRDefault="00515B36" w:rsidP="00515B36">
      <w:pPr>
        <w:rPr>
          <w:b/>
          <w:bCs/>
          <w:lang w:val="en-US"/>
        </w:rPr>
      </w:pPr>
      <w:bookmarkStart w:id="2" w:name="_GoBack"/>
      <w:bookmarkEnd w:id="2"/>
    </w:p>
    <w:sectPr w:rsidR="00515B36" w:rsidRPr="00515B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99DD80" w14:textId="77777777" w:rsidR="009173E5" w:rsidRDefault="009173E5" w:rsidP="00723483">
      <w:pPr>
        <w:spacing w:after="0" w:line="240" w:lineRule="auto"/>
      </w:pPr>
      <w:r>
        <w:separator/>
      </w:r>
    </w:p>
  </w:endnote>
  <w:endnote w:type="continuationSeparator" w:id="0">
    <w:p w14:paraId="548D5E31" w14:textId="77777777" w:rsidR="009173E5" w:rsidRDefault="009173E5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362456C9" w:rsidR="00723483" w:rsidRDefault="00723483">
    <w:pPr>
      <w:pStyle w:val="Footer"/>
    </w:pPr>
    <w:r w:rsidRPr="00723483">
      <w:rPr>
        <w:noProof/>
        <w:highlight w:val="black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1E6D8" w14:textId="77777777" w:rsidR="009173E5" w:rsidRDefault="009173E5" w:rsidP="00723483">
      <w:pPr>
        <w:spacing w:after="0" w:line="240" w:lineRule="auto"/>
      </w:pPr>
      <w:r>
        <w:separator/>
      </w:r>
    </w:p>
  </w:footnote>
  <w:footnote w:type="continuationSeparator" w:id="0">
    <w:p w14:paraId="46E366C7" w14:textId="77777777" w:rsidR="009173E5" w:rsidRDefault="009173E5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FA51B" w14:textId="77777777" w:rsidR="00723483" w:rsidRDefault="0072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00703"/>
    <w:rsid w:val="00007FE6"/>
    <w:rsid w:val="00060E9F"/>
    <w:rsid w:val="00083556"/>
    <w:rsid w:val="00447484"/>
    <w:rsid w:val="00515B36"/>
    <w:rsid w:val="00535F12"/>
    <w:rsid w:val="00580C62"/>
    <w:rsid w:val="005A0F82"/>
    <w:rsid w:val="00723483"/>
    <w:rsid w:val="009173E5"/>
    <w:rsid w:val="0092614E"/>
    <w:rsid w:val="009B141D"/>
    <w:rsid w:val="00A01278"/>
    <w:rsid w:val="00A17863"/>
    <w:rsid w:val="00AE0E14"/>
    <w:rsid w:val="00B50E25"/>
    <w:rsid w:val="00BB1056"/>
    <w:rsid w:val="00D3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3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3</cp:revision>
  <dcterms:created xsi:type="dcterms:W3CDTF">2021-06-22T08:21:00Z</dcterms:created>
  <dcterms:modified xsi:type="dcterms:W3CDTF">2022-03-30T09:15:00Z</dcterms:modified>
</cp:coreProperties>
</file>